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9338" w14:textId="66CD12EB" w:rsidR="00E312B0" w:rsidRPr="00090585" w:rsidRDefault="00E312B0" w:rsidP="00E312B0">
      <w:pPr>
        <w:rPr>
          <w:rFonts w:asciiTheme="minorBidi" w:hAnsiTheme="minorBidi"/>
        </w:rPr>
      </w:pPr>
    </w:p>
    <w:p w14:paraId="0CAE3C15" w14:textId="5F052A4C" w:rsidR="00337882" w:rsidRDefault="005511A8" w:rsidP="00F765F8">
      <w:pPr>
        <w:jc w:val="center"/>
        <w:rPr>
          <w:rFonts w:asciiTheme="minorBidi" w:hAnsiTheme="minorBidi"/>
          <w:bCs/>
          <w:color w:val="004B85"/>
          <w:sz w:val="60"/>
          <w:szCs w:val="6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inorBidi" w:hAnsiTheme="minorBidi"/>
        </w:rPr>
        <w:br w:type="textWrapping" w:clear="all"/>
      </w:r>
      <w:r w:rsidR="00020746">
        <w:rPr>
          <w:rFonts w:asciiTheme="minorBidi" w:hAnsiTheme="minorBidi"/>
          <w:bCs/>
          <w:color w:val="004B85"/>
          <w:sz w:val="48"/>
          <w:szCs w:val="4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Village </w:t>
      </w:r>
      <w:r w:rsidR="00E70F89">
        <w:rPr>
          <w:rFonts w:asciiTheme="minorBidi" w:hAnsiTheme="minorBidi"/>
          <w:bCs/>
          <w:color w:val="004B85"/>
          <w:sz w:val="48"/>
          <w:szCs w:val="4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aundry</w:t>
      </w:r>
      <w:r w:rsidR="009768CD">
        <w:rPr>
          <w:rFonts w:asciiTheme="minorBidi" w:hAnsiTheme="minorBidi"/>
          <w:bCs/>
          <w:color w:val="004B85"/>
          <w:sz w:val="48"/>
          <w:szCs w:val="4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13682">
        <w:rPr>
          <w:rFonts w:asciiTheme="minorBidi" w:hAnsiTheme="minorBidi"/>
          <w:bCs/>
          <w:color w:val="004B85"/>
          <w:sz w:val="48"/>
          <w:szCs w:val="4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ystem</w:t>
      </w:r>
    </w:p>
    <w:p w14:paraId="5790F3BE" w14:textId="77777777" w:rsidR="00F765F8" w:rsidRDefault="00F765F8" w:rsidP="00203E8A">
      <w:pPr>
        <w:jc w:val="center"/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763EA40" w14:textId="6EE3991C" w:rsidR="00337882" w:rsidRPr="00F765F8" w:rsidRDefault="00337882" w:rsidP="00203E8A">
      <w:pPr>
        <w:jc w:val="center"/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A809FF4" w14:textId="622AF037" w:rsidR="00090585" w:rsidRPr="00F765F8" w:rsidRDefault="004C0D85" w:rsidP="00691104">
      <w:pPr>
        <w:jc w:val="center"/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765F8"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FB10</w:t>
      </w:r>
      <w:r w:rsidR="00823009"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Pr="00F765F8"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3 –</w:t>
      </w:r>
      <w:r w:rsidR="0030086D"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bject-Oriented </w:t>
      </w:r>
      <w:r w:rsidRPr="00F765F8"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gramming</w:t>
      </w:r>
    </w:p>
    <w:p w14:paraId="75E888DA" w14:textId="5F18798A" w:rsidR="00691104" w:rsidRPr="003B73C0" w:rsidRDefault="0030086D" w:rsidP="00691104">
      <w:pPr>
        <w:jc w:val="center"/>
        <w:rPr>
          <w:rFonts w:asciiTheme="minorBidi" w:hAnsiTheme="minorBidi"/>
          <w:bCs/>
          <w:color w:val="4472C4" w:themeColor="accent1"/>
          <w:sz w:val="40"/>
          <w:szCs w:val="4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ay</w:t>
      </w:r>
      <w:r w:rsidR="00691104" w:rsidRPr="00F765F8">
        <w:rPr>
          <w:rFonts w:asciiTheme="minorBidi" w:hAnsiTheme="minorBidi"/>
          <w:bCs/>
          <w:color w:val="004B85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 2024</w:t>
      </w:r>
    </w:p>
    <w:p w14:paraId="2412AF1D" w14:textId="74D716B1" w:rsidR="00E312B0" w:rsidRDefault="00E312B0" w:rsidP="00203E8A">
      <w:pPr>
        <w:jc w:val="center"/>
        <w:rPr>
          <w:rFonts w:asciiTheme="minorBidi" w:hAnsiTheme="minorBidi"/>
          <w:bCs/>
          <w:color w:val="4472C4" w:themeColor="accent1"/>
          <w:sz w:val="46"/>
          <w:szCs w:val="4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4A1CB6" w14:textId="3E40A29C" w:rsidR="00B173C5" w:rsidRDefault="00B173C5" w:rsidP="00B173C5">
      <w:pPr>
        <w:spacing w:after="0"/>
        <w:jc w:val="center"/>
        <w:rPr>
          <w:rFonts w:asciiTheme="minorBidi" w:hAnsiTheme="minorBidi"/>
          <w:b/>
          <w:sz w:val="24"/>
          <w:szCs w:val="24"/>
        </w:rPr>
      </w:pPr>
      <w:r w:rsidRPr="00B173C5">
        <w:rPr>
          <w:rFonts w:asciiTheme="minorBidi" w:hAnsiTheme="minorBidi"/>
          <w:b/>
          <w:sz w:val="24"/>
          <w:szCs w:val="24"/>
        </w:rPr>
        <w:t>Submitted by</w:t>
      </w:r>
    </w:p>
    <w:p w14:paraId="7950A0AA" w14:textId="77777777" w:rsidR="007B4F3B" w:rsidRPr="00B173C5" w:rsidRDefault="007B4F3B" w:rsidP="00B173C5">
      <w:pPr>
        <w:spacing w:after="0"/>
        <w:jc w:val="center"/>
        <w:rPr>
          <w:rFonts w:asciiTheme="minorBidi" w:hAnsiTheme="minorBidi"/>
          <w:b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5490"/>
      </w:tblGrid>
      <w:tr w:rsidR="00B173C5" w:rsidRPr="00B173C5" w14:paraId="266B10A3" w14:textId="77777777" w:rsidTr="0006141B">
        <w:trPr>
          <w:trHeight w:val="144"/>
          <w:jc w:val="center"/>
        </w:trPr>
        <w:tc>
          <w:tcPr>
            <w:tcW w:w="2880" w:type="dxa"/>
          </w:tcPr>
          <w:p w14:paraId="7A2429B7" w14:textId="742BACC8" w:rsidR="00B173C5" w:rsidRPr="00B173C5" w:rsidRDefault="007B4F3B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>22006823</w:t>
            </w:r>
          </w:p>
        </w:tc>
        <w:tc>
          <w:tcPr>
            <w:tcW w:w="5490" w:type="dxa"/>
          </w:tcPr>
          <w:p w14:paraId="58614398" w14:textId="0F836E5A" w:rsidR="00B173C5" w:rsidRPr="00B173C5" w:rsidRDefault="007B4F3B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Thiruchelvan</w:t>
            </w:r>
            <w:proofErr w:type="spellEnd"/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 A/L </w:t>
            </w: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Nadason</w:t>
            </w:r>
            <w:proofErr w:type="spellEnd"/>
          </w:p>
        </w:tc>
      </w:tr>
      <w:tr w:rsidR="00B173C5" w:rsidRPr="00B173C5" w14:paraId="40B7B83D" w14:textId="77777777" w:rsidTr="00C168A4">
        <w:trPr>
          <w:jc w:val="center"/>
        </w:trPr>
        <w:tc>
          <w:tcPr>
            <w:tcW w:w="2880" w:type="dxa"/>
          </w:tcPr>
          <w:p w14:paraId="44E6B04B" w14:textId="310C8006" w:rsidR="00B173C5" w:rsidRPr="007B4F3B" w:rsidRDefault="007B4F3B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  <w:highlight w:val="yellow"/>
              </w:rPr>
            </w:pPr>
            <w:r w:rsidRPr="007B4F3B">
              <w:rPr>
                <w:rFonts w:asciiTheme="minorBidi" w:hAnsiTheme="minorBidi"/>
                <w:sz w:val="24"/>
                <w:szCs w:val="24"/>
              </w:rPr>
              <w:t>22001964</w:t>
            </w:r>
          </w:p>
        </w:tc>
        <w:tc>
          <w:tcPr>
            <w:tcW w:w="5490" w:type="dxa"/>
          </w:tcPr>
          <w:p w14:paraId="61061099" w14:textId="4BD63B60" w:rsidR="00B173C5" w:rsidRPr="007B4F3B" w:rsidRDefault="00211E86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 w:rsidRPr="007B4F3B">
              <w:rPr>
                <w:rFonts w:asciiTheme="minorBidi" w:hAnsiTheme="minorBidi"/>
                <w:bCs/>
                <w:sz w:val="24"/>
                <w:szCs w:val="24"/>
              </w:rPr>
              <w:t>M</w:t>
            </w:r>
            <w:r w:rsidR="007B4F3B" w:rsidRPr="007B4F3B">
              <w:rPr>
                <w:rFonts w:asciiTheme="minorBidi" w:hAnsiTheme="minorBidi"/>
                <w:bCs/>
                <w:sz w:val="24"/>
                <w:szCs w:val="24"/>
              </w:rPr>
              <w:t>u</w:t>
            </w:r>
            <w:r w:rsidRPr="007B4F3B">
              <w:rPr>
                <w:rFonts w:asciiTheme="minorBidi" w:hAnsiTheme="minorBidi"/>
                <w:bCs/>
                <w:sz w:val="24"/>
                <w:szCs w:val="24"/>
              </w:rPr>
              <w:t>ham</w:t>
            </w:r>
            <w:r w:rsidR="007B4F3B" w:rsidRPr="007B4F3B">
              <w:rPr>
                <w:rFonts w:asciiTheme="minorBidi" w:hAnsiTheme="minorBidi"/>
                <w:bCs/>
                <w:sz w:val="24"/>
                <w:szCs w:val="24"/>
              </w:rPr>
              <w:t>ma</w:t>
            </w:r>
            <w:r w:rsidRPr="007B4F3B">
              <w:rPr>
                <w:rFonts w:asciiTheme="minorBidi" w:hAnsiTheme="minorBidi"/>
                <w:bCs/>
                <w:sz w:val="24"/>
                <w:szCs w:val="24"/>
              </w:rPr>
              <w:t xml:space="preserve">d </w:t>
            </w:r>
            <w:r w:rsidR="007B4F3B" w:rsidRPr="007B4F3B">
              <w:rPr>
                <w:rFonts w:asciiTheme="minorBidi" w:hAnsiTheme="minorBidi"/>
                <w:bCs/>
                <w:sz w:val="24"/>
                <w:szCs w:val="24"/>
              </w:rPr>
              <w:t xml:space="preserve">Muhaimin </w:t>
            </w:r>
            <w:r w:rsidRPr="007B4F3B">
              <w:rPr>
                <w:rFonts w:asciiTheme="minorBidi" w:hAnsiTheme="minorBidi"/>
                <w:bCs/>
                <w:sz w:val="24"/>
                <w:szCs w:val="24"/>
              </w:rPr>
              <w:t xml:space="preserve">Bin </w:t>
            </w:r>
            <w:r w:rsidR="007B4F3B" w:rsidRPr="007B4F3B">
              <w:rPr>
                <w:rFonts w:asciiTheme="minorBidi" w:hAnsiTheme="minorBidi"/>
                <w:bCs/>
                <w:sz w:val="24"/>
                <w:szCs w:val="24"/>
              </w:rPr>
              <w:t>Suhaimi</w:t>
            </w:r>
          </w:p>
        </w:tc>
      </w:tr>
      <w:tr w:rsidR="00B173C5" w:rsidRPr="00B173C5" w14:paraId="50EAACC0" w14:textId="77777777" w:rsidTr="00C168A4">
        <w:trPr>
          <w:jc w:val="center"/>
        </w:trPr>
        <w:tc>
          <w:tcPr>
            <w:tcW w:w="2880" w:type="dxa"/>
          </w:tcPr>
          <w:p w14:paraId="0AA4C986" w14:textId="7412998C" w:rsidR="00B173C5" w:rsidRPr="00B173C5" w:rsidRDefault="00211E86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>22003253</w:t>
            </w:r>
          </w:p>
        </w:tc>
        <w:tc>
          <w:tcPr>
            <w:tcW w:w="5490" w:type="dxa"/>
          </w:tcPr>
          <w:p w14:paraId="6ED3DDA3" w14:textId="7CF34C04" w:rsidR="00B173C5" w:rsidRPr="00B173C5" w:rsidRDefault="00211E86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Qhareef</w:t>
            </w:r>
            <w:proofErr w:type="spellEnd"/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Huzayl</w:t>
            </w:r>
            <w:proofErr w:type="spellEnd"/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 Bin </w:t>
            </w: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Raffizy</w:t>
            </w:r>
            <w:proofErr w:type="spellEnd"/>
          </w:p>
        </w:tc>
      </w:tr>
      <w:tr w:rsidR="00B173C5" w:rsidRPr="00B173C5" w14:paraId="5E1161DE" w14:textId="77777777" w:rsidTr="00C168A4">
        <w:trPr>
          <w:jc w:val="center"/>
        </w:trPr>
        <w:tc>
          <w:tcPr>
            <w:tcW w:w="2880" w:type="dxa"/>
          </w:tcPr>
          <w:p w14:paraId="5A8FCD50" w14:textId="2FF8AC13" w:rsidR="00B173C5" w:rsidRPr="00B173C5" w:rsidRDefault="007B4F3B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>24000115</w:t>
            </w:r>
          </w:p>
        </w:tc>
        <w:tc>
          <w:tcPr>
            <w:tcW w:w="5490" w:type="dxa"/>
          </w:tcPr>
          <w:p w14:paraId="59C462DB" w14:textId="50EB6AC0" w:rsidR="00B173C5" w:rsidRPr="00B173C5" w:rsidRDefault="007B4F3B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Hannah Khadijah Binti </w:t>
            </w: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Syammim</w:t>
            </w:r>
            <w:proofErr w:type="spellEnd"/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 Noori </w:t>
            </w:r>
          </w:p>
        </w:tc>
      </w:tr>
      <w:tr w:rsidR="00B173C5" w:rsidRPr="00B173C5" w14:paraId="2B6F6CE2" w14:textId="77777777" w:rsidTr="00C168A4">
        <w:trPr>
          <w:jc w:val="center"/>
        </w:trPr>
        <w:tc>
          <w:tcPr>
            <w:tcW w:w="2880" w:type="dxa"/>
          </w:tcPr>
          <w:p w14:paraId="0B1453A6" w14:textId="737BD920" w:rsidR="00B173C5" w:rsidRPr="00B173C5" w:rsidRDefault="00211E86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>24000258</w:t>
            </w:r>
          </w:p>
        </w:tc>
        <w:tc>
          <w:tcPr>
            <w:tcW w:w="5490" w:type="dxa"/>
          </w:tcPr>
          <w:p w14:paraId="25D9B131" w14:textId="050414F9" w:rsidR="00B173C5" w:rsidRPr="00B173C5" w:rsidRDefault="00211E86" w:rsidP="00B173C5">
            <w:pPr>
              <w:spacing w:line="259" w:lineRule="auto"/>
              <w:jc w:val="center"/>
              <w:rPr>
                <w:rFonts w:asciiTheme="minorBidi" w:hAnsiTheme="minorBidi"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Cs/>
                <w:sz w:val="24"/>
                <w:szCs w:val="24"/>
              </w:rPr>
              <w:t xml:space="preserve">Mohammad Hafiz Ikram Bin Mohd </w:t>
            </w:r>
            <w:proofErr w:type="spellStart"/>
            <w:r>
              <w:rPr>
                <w:rFonts w:asciiTheme="minorBidi" w:hAnsiTheme="minorBidi"/>
                <w:bCs/>
                <w:sz w:val="24"/>
                <w:szCs w:val="24"/>
              </w:rPr>
              <w:t>Irwan</w:t>
            </w:r>
            <w:proofErr w:type="spellEnd"/>
          </w:p>
        </w:tc>
      </w:tr>
    </w:tbl>
    <w:p w14:paraId="2AADBC2E" w14:textId="77777777" w:rsidR="00E312B0" w:rsidRPr="00090585" w:rsidRDefault="00E312B0" w:rsidP="00C168A4">
      <w:pPr>
        <w:spacing w:after="0"/>
        <w:jc w:val="center"/>
        <w:rPr>
          <w:rFonts w:asciiTheme="minorBidi" w:hAnsiTheme="minorBidi"/>
        </w:rPr>
      </w:pPr>
    </w:p>
    <w:p w14:paraId="219D3A0D" w14:textId="77777777" w:rsidR="00686B62" w:rsidRDefault="00686B62" w:rsidP="00E312B0">
      <w:pPr>
        <w:spacing w:after="0"/>
        <w:jc w:val="center"/>
        <w:rPr>
          <w:rFonts w:asciiTheme="minorBidi" w:hAnsiTheme="minorBidi"/>
          <w:bCs/>
          <w:sz w:val="24"/>
          <w:szCs w:val="24"/>
        </w:rPr>
      </w:pPr>
    </w:p>
    <w:p w14:paraId="6D6D6F32" w14:textId="77777777" w:rsidR="0030086D" w:rsidRDefault="0030086D" w:rsidP="00E312B0">
      <w:pPr>
        <w:spacing w:after="0"/>
        <w:jc w:val="center"/>
        <w:rPr>
          <w:rFonts w:asciiTheme="minorBidi" w:hAnsiTheme="minorBidi"/>
          <w:b/>
          <w:sz w:val="24"/>
          <w:szCs w:val="24"/>
        </w:rPr>
      </w:pPr>
    </w:p>
    <w:p w14:paraId="328B49C6" w14:textId="244E5DB3" w:rsidR="00B173C5" w:rsidRPr="00B173C5" w:rsidRDefault="00B173C5" w:rsidP="00E312B0">
      <w:pPr>
        <w:spacing w:after="0"/>
        <w:jc w:val="center"/>
        <w:rPr>
          <w:rFonts w:asciiTheme="minorBidi" w:hAnsiTheme="minorBidi"/>
          <w:b/>
          <w:sz w:val="24"/>
          <w:szCs w:val="24"/>
        </w:rPr>
      </w:pPr>
      <w:r w:rsidRPr="00B173C5">
        <w:rPr>
          <w:rFonts w:asciiTheme="minorBidi" w:hAnsiTheme="minorBidi"/>
          <w:b/>
          <w:sz w:val="24"/>
          <w:szCs w:val="24"/>
        </w:rPr>
        <w:t>Submitted to</w:t>
      </w:r>
    </w:p>
    <w:p w14:paraId="61691828" w14:textId="77777777" w:rsidR="00B173C5" w:rsidRDefault="00B173C5" w:rsidP="00C13DB3">
      <w:pPr>
        <w:spacing w:after="0" w:line="360" w:lineRule="auto"/>
        <w:jc w:val="center"/>
        <w:rPr>
          <w:rFonts w:asciiTheme="minorBidi" w:hAnsiTheme="minorBidi"/>
        </w:rPr>
      </w:pPr>
    </w:p>
    <w:p w14:paraId="31C1ED58" w14:textId="548158D7" w:rsidR="00BF016B" w:rsidRPr="00090585" w:rsidRDefault="000F2BC0" w:rsidP="00E70F89">
      <w:pPr>
        <w:spacing w:after="0" w:line="360" w:lineRule="auto"/>
        <w:jc w:val="center"/>
        <w:rPr>
          <w:rFonts w:asciiTheme="minorBidi" w:hAnsiTheme="minorBidi"/>
        </w:rPr>
      </w:pPr>
      <w:r w:rsidRPr="00946D8C">
        <w:rPr>
          <w:rFonts w:asciiTheme="minorBidi" w:hAnsiTheme="minorBidi"/>
        </w:rPr>
        <w:t>Dr</w:t>
      </w:r>
      <w:r w:rsidR="00686B62" w:rsidRPr="00946D8C">
        <w:rPr>
          <w:rFonts w:asciiTheme="minorBidi" w:hAnsiTheme="minorBidi"/>
        </w:rPr>
        <w:t xml:space="preserve"> </w:t>
      </w:r>
      <w:r w:rsidR="00E70F89">
        <w:rPr>
          <w:rFonts w:asciiTheme="minorBidi" w:hAnsiTheme="minorBidi"/>
        </w:rPr>
        <w:t>Nordin Zakaria</w:t>
      </w:r>
    </w:p>
    <w:p w14:paraId="0E721D8C" w14:textId="77777777" w:rsidR="00686B62" w:rsidRPr="00090585" w:rsidRDefault="00686B62" w:rsidP="00E312B0">
      <w:pPr>
        <w:spacing w:after="0"/>
        <w:jc w:val="center"/>
        <w:rPr>
          <w:rFonts w:asciiTheme="minorBidi" w:hAnsiTheme="minorBidi"/>
        </w:rPr>
      </w:pPr>
    </w:p>
    <w:p w14:paraId="6360DE8C" w14:textId="00F22DFD" w:rsidR="00134CF6" w:rsidRDefault="00134CF6" w:rsidP="0030086D">
      <w:pPr>
        <w:spacing w:after="0"/>
        <w:rPr>
          <w:rFonts w:asciiTheme="minorBidi" w:hAnsiTheme="minorBidi"/>
        </w:rPr>
      </w:pPr>
    </w:p>
    <w:p w14:paraId="2DE89CA2" w14:textId="77777777" w:rsidR="00134CF6" w:rsidRPr="00090585" w:rsidRDefault="00134CF6" w:rsidP="00E312B0">
      <w:pPr>
        <w:spacing w:after="0"/>
        <w:jc w:val="center"/>
        <w:rPr>
          <w:rFonts w:asciiTheme="minorBidi" w:hAnsiTheme="minorBidi"/>
        </w:rPr>
      </w:pPr>
    </w:p>
    <w:p w14:paraId="23CBCB9F" w14:textId="77777777" w:rsidR="00C13DB3" w:rsidRPr="00090585" w:rsidRDefault="00C13DB3" w:rsidP="00E312B0">
      <w:pPr>
        <w:spacing w:after="0"/>
        <w:jc w:val="center"/>
        <w:rPr>
          <w:rFonts w:asciiTheme="minorBidi" w:hAnsiTheme="minorBidi"/>
        </w:rPr>
      </w:pPr>
    </w:p>
    <w:p w14:paraId="4EEDC274" w14:textId="09D3690F" w:rsidR="00E312B0" w:rsidRPr="00090585" w:rsidRDefault="00E312B0" w:rsidP="00E312B0">
      <w:pPr>
        <w:spacing w:after="0"/>
        <w:jc w:val="center"/>
        <w:rPr>
          <w:rFonts w:asciiTheme="minorBidi" w:hAnsiTheme="minorBidi"/>
        </w:rPr>
      </w:pPr>
      <w:r w:rsidRPr="00090585">
        <w:rPr>
          <w:rFonts w:asciiTheme="minorBidi" w:hAnsiTheme="minorBidi"/>
        </w:rPr>
        <w:t>CIS Department</w:t>
      </w:r>
    </w:p>
    <w:p w14:paraId="61D3B17B" w14:textId="12BC59B7" w:rsidR="00B173C5" w:rsidRDefault="00E312B0" w:rsidP="00134CF6">
      <w:pPr>
        <w:spacing w:after="0"/>
        <w:jc w:val="center"/>
        <w:rPr>
          <w:rFonts w:asciiTheme="minorBidi" w:hAnsiTheme="minorBidi"/>
        </w:rPr>
      </w:pPr>
      <w:proofErr w:type="spellStart"/>
      <w:r w:rsidRPr="00090585">
        <w:rPr>
          <w:rFonts w:asciiTheme="minorBidi" w:hAnsiTheme="minorBidi"/>
        </w:rPr>
        <w:t>Universiti</w:t>
      </w:r>
      <w:proofErr w:type="spellEnd"/>
      <w:r w:rsidRPr="00090585">
        <w:rPr>
          <w:rFonts w:asciiTheme="minorBidi" w:hAnsiTheme="minorBidi"/>
        </w:rPr>
        <w:t xml:space="preserve"> </w:t>
      </w:r>
      <w:proofErr w:type="spellStart"/>
      <w:r w:rsidRPr="00090585">
        <w:rPr>
          <w:rFonts w:asciiTheme="minorBidi" w:hAnsiTheme="minorBidi"/>
        </w:rPr>
        <w:t>Teknologi</w:t>
      </w:r>
      <w:proofErr w:type="spellEnd"/>
      <w:r w:rsidRPr="00090585">
        <w:rPr>
          <w:rFonts w:asciiTheme="minorBidi" w:hAnsiTheme="minorBidi"/>
        </w:rPr>
        <w:t xml:space="preserve"> PETRONAS, Malaysia</w:t>
      </w:r>
    </w:p>
    <w:p w14:paraId="1893C591" w14:textId="780F0238" w:rsidR="00134CF6" w:rsidRDefault="00134CF6">
      <w:pPr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14:paraId="72D52789" w14:textId="3648B0AA" w:rsidR="00134CF6" w:rsidRDefault="00134CF6" w:rsidP="00134CF6">
      <w:pPr>
        <w:spacing w:after="0"/>
        <w:jc w:val="center"/>
        <w:rPr>
          <w:rFonts w:asciiTheme="minorBidi" w:hAnsiTheme="minorBidi"/>
        </w:rPr>
      </w:pPr>
    </w:p>
    <w:p w14:paraId="3B8F2F5D" w14:textId="77777777" w:rsidR="000E473B" w:rsidRDefault="000E473B" w:rsidP="00134CF6">
      <w:pPr>
        <w:spacing w:after="0"/>
        <w:jc w:val="center"/>
        <w:rPr>
          <w:rFonts w:asciiTheme="minorBidi" w:hAnsiTheme="minorBidi"/>
        </w:rPr>
      </w:pPr>
    </w:p>
    <w:p w14:paraId="64467D9B" w14:textId="4ABD9219" w:rsidR="00134CF6" w:rsidRDefault="00134CF6" w:rsidP="00134CF6">
      <w:pPr>
        <w:spacing w:after="0"/>
        <w:rPr>
          <w:rFonts w:asciiTheme="minorBidi" w:hAnsiTheme="minorBidi"/>
          <w:b/>
          <w:bCs/>
          <w:sz w:val="24"/>
          <w:szCs w:val="24"/>
        </w:rPr>
      </w:pPr>
      <w:r w:rsidRPr="009768CD">
        <w:rPr>
          <w:rFonts w:asciiTheme="minorBidi" w:hAnsiTheme="minorBidi"/>
          <w:b/>
          <w:bCs/>
          <w:sz w:val="24"/>
          <w:szCs w:val="24"/>
        </w:rPr>
        <w:t>PROJECT_TITLE:</w:t>
      </w:r>
      <w:r w:rsidR="0030086D" w:rsidRPr="009768C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20746">
        <w:rPr>
          <w:rFonts w:asciiTheme="minorBidi" w:hAnsiTheme="minorBidi"/>
          <w:b/>
          <w:bCs/>
          <w:sz w:val="24"/>
          <w:szCs w:val="24"/>
        </w:rPr>
        <w:t>Village</w:t>
      </w:r>
      <w:r w:rsidR="004A3561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70F89" w:rsidRPr="009768CD">
        <w:rPr>
          <w:rFonts w:asciiTheme="minorBidi" w:hAnsiTheme="minorBidi"/>
          <w:b/>
          <w:bCs/>
          <w:sz w:val="24"/>
          <w:szCs w:val="24"/>
        </w:rPr>
        <w:t>Laundry</w:t>
      </w:r>
      <w:r w:rsidR="009768CD" w:rsidRPr="009768CD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E473B" w:rsidRPr="009768CD">
        <w:rPr>
          <w:rFonts w:asciiTheme="minorBidi" w:hAnsiTheme="minorBidi"/>
          <w:b/>
          <w:bCs/>
          <w:sz w:val="24"/>
          <w:szCs w:val="24"/>
        </w:rPr>
        <w:t>System</w:t>
      </w:r>
    </w:p>
    <w:p w14:paraId="02E30134" w14:textId="77777777" w:rsidR="0093298B" w:rsidRPr="009768CD" w:rsidRDefault="0093298B" w:rsidP="00134CF6">
      <w:pPr>
        <w:spacing w:after="0"/>
        <w:rPr>
          <w:rFonts w:asciiTheme="minorBidi" w:hAnsiTheme="minorBidi"/>
          <w:b/>
          <w:bCs/>
          <w:sz w:val="24"/>
          <w:szCs w:val="24"/>
        </w:rPr>
      </w:pPr>
    </w:p>
    <w:p w14:paraId="334526C5" w14:textId="77777777" w:rsidR="005129F5" w:rsidRDefault="005129F5" w:rsidP="00134CF6">
      <w:pPr>
        <w:spacing w:after="0"/>
        <w:rPr>
          <w:rFonts w:asciiTheme="minorBidi" w:hAnsiTheme="minorBidi"/>
        </w:rPr>
      </w:pPr>
    </w:p>
    <w:p w14:paraId="4948A2BA" w14:textId="5724E9CA" w:rsidR="00B457EA" w:rsidRDefault="00134CF6" w:rsidP="00134CF6">
      <w:pPr>
        <w:spacing w:after="0"/>
        <w:rPr>
          <w:rFonts w:asciiTheme="minorBidi" w:hAnsiTheme="minorBidi"/>
          <w:b/>
          <w:bCs/>
          <w:sz w:val="24"/>
          <w:szCs w:val="24"/>
        </w:rPr>
      </w:pPr>
      <w:r w:rsidRPr="009768CD">
        <w:rPr>
          <w:rFonts w:asciiTheme="minorBidi" w:hAnsiTheme="minorBidi"/>
          <w:b/>
          <w:bCs/>
          <w:sz w:val="24"/>
          <w:szCs w:val="24"/>
        </w:rPr>
        <w:t>PROJECT_OBJECTIVES:</w:t>
      </w:r>
    </w:p>
    <w:p w14:paraId="4CDB1CB2" w14:textId="77777777" w:rsidR="00705C48" w:rsidRPr="009768CD" w:rsidRDefault="00705C48" w:rsidP="00134CF6">
      <w:pPr>
        <w:spacing w:after="0"/>
        <w:rPr>
          <w:rFonts w:asciiTheme="minorBidi" w:hAnsiTheme="minorBidi"/>
          <w:b/>
          <w:bCs/>
          <w:sz w:val="24"/>
          <w:szCs w:val="24"/>
        </w:rPr>
      </w:pPr>
    </w:p>
    <w:p w14:paraId="45B0C853" w14:textId="77777777" w:rsidR="00FD3F38" w:rsidRDefault="00FD3F38" w:rsidP="00134CF6">
      <w:pPr>
        <w:spacing w:after="0"/>
        <w:rPr>
          <w:rFonts w:asciiTheme="minorBidi" w:hAnsiTheme="minorBidi"/>
        </w:rPr>
      </w:pPr>
    </w:p>
    <w:p w14:paraId="1B0F27C0" w14:textId="673F05FE" w:rsidR="005129F5" w:rsidRPr="005129F5" w:rsidRDefault="00D72BA8" w:rsidP="005129F5">
      <w:pPr>
        <w:pStyle w:val="ListParagraph"/>
        <w:numPr>
          <w:ilvl w:val="0"/>
          <w:numId w:val="26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 xml:space="preserve">Designing </w:t>
      </w:r>
      <w:r w:rsidR="005129F5" w:rsidRPr="005129F5">
        <w:rPr>
          <w:rFonts w:asciiTheme="minorBidi" w:hAnsiTheme="minorBidi"/>
        </w:rPr>
        <w:t xml:space="preserve">a </w:t>
      </w:r>
      <w:r w:rsidR="001562F8">
        <w:rPr>
          <w:rFonts w:asciiTheme="minorBidi" w:hAnsiTheme="minorBidi"/>
        </w:rPr>
        <w:t xml:space="preserve">real-time </w:t>
      </w:r>
      <w:r w:rsidR="005129F5" w:rsidRPr="005129F5">
        <w:rPr>
          <w:rFonts w:asciiTheme="minorBidi" w:hAnsiTheme="minorBidi"/>
        </w:rPr>
        <w:t xml:space="preserve">system that allows users to </w:t>
      </w:r>
      <w:r w:rsidR="009768CD">
        <w:rPr>
          <w:rFonts w:asciiTheme="minorBidi" w:hAnsiTheme="minorBidi"/>
        </w:rPr>
        <w:t xml:space="preserve">do laundry efficiently via </w:t>
      </w:r>
      <w:r w:rsidR="008017C8">
        <w:rPr>
          <w:rFonts w:asciiTheme="minorBidi" w:hAnsiTheme="minorBidi"/>
        </w:rPr>
        <w:t xml:space="preserve">a </w:t>
      </w:r>
      <w:r w:rsidR="009768CD">
        <w:rPr>
          <w:rFonts w:asciiTheme="minorBidi" w:hAnsiTheme="minorBidi"/>
        </w:rPr>
        <w:t xml:space="preserve">laundry system that enables them to select the service </w:t>
      </w:r>
      <w:r>
        <w:rPr>
          <w:rFonts w:asciiTheme="minorBidi" w:hAnsiTheme="minorBidi"/>
        </w:rPr>
        <w:t>(</w:t>
      </w:r>
      <w:r w:rsidR="009768CD">
        <w:rPr>
          <w:rFonts w:asciiTheme="minorBidi" w:hAnsiTheme="minorBidi"/>
        </w:rPr>
        <w:t>washing</w:t>
      </w:r>
      <w:r w:rsidR="0085088E">
        <w:rPr>
          <w:rFonts w:asciiTheme="minorBidi" w:hAnsiTheme="minorBidi"/>
        </w:rPr>
        <w:t>/drying</w:t>
      </w:r>
      <w:r>
        <w:rPr>
          <w:rFonts w:asciiTheme="minorBidi" w:hAnsiTheme="minorBidi"/>
        </w:rPr>
        <w:t>)</w:t>
      </w:r>
      <w:r w:rsidR="004A3561">
        <w:rPr>
          <w:rFonts w:asciiTheme="minorBidi" w:hAnsiTheme="minorBidi"/>
        </w:rPr>
        <w:t xml:space="preserve"> with desired settings</w:t>
      </w:r>
      <w:r w:rsidR="005129F5" w:rsidRPr="005129F5">
        <w:rPr>
          <w:rFonts w:asciiTheme="minorBidi" w:hAnsiTheme="minorBidi"/>
        </w:rPr>
        <w:t xml:space="preserve">. </w:t>
      </w:r>
    </w:p>
    <w:p w14:paraId="25EA541F" w14:textId="77777777" w:rsidR="005129F5" w:rsidRPr="006D2527" w:rsidRDefault="005129F5" w:rsidP="005129F5">
      <w:pPr>
        <w:spacing w:after="0"/>
        <w:rPr>
          <w:rFonts w:asciiTheme="minorBidi" w:hAnsiTheme="minorBidi"/>
        </w:rPr>
      </w:pPr>
    </w:p>
    <w:p w14:paraId="1B361813" w14:textId="5768ED3B" w:rsidR="0093298B" w:rsidRDefault="005129F5" w:rsidP="00FA16CB">
      <w:pPr>
        <w:pStyle w:val="ListParagraph"/>
        <w:numPr>
          <w:ilvl w:val="0"/>
          <w:numId w:val="26"/>
        </w:numPr>
        <w:spacing w:after="0"/>
        <w:rPr>
          <w:rFonts w:asciiTheme="minorBidi" w:hAnsiTheme="minorBidi"/>
        </w:rPr>
      </w:pPr>
      <w:r w:rsidRPr="001562F8">
        <w:rPr>
          <w:rFonts w:asciiTheme="minorBidi" w:hAnsiTheme="minorBidi"/>
        </w:rPr>
        <w:t xml:space="preserve">Through this system, users are able to check </w:t>
      </w:r>
      <w:r w:rsidR="009768CD" w:rsidRPr="001562F8">
        <w:rPr>
          <w:rFonts w:asciiTheme="minorBidi" w:hAnsiTheme="minorBidi"/>
        </w:rPr>
        <w:t>availability status of the machines (washer &amp; dryer)</w:t>
      </w:r>
      <w:r w:rsidR="004A3561" w:rsidRPr="001562F8">
        <w:rPr>
          <w:rFonts w:asciiTheme="minorBidi" w:hAnsiTheme="minorBidi"/>
        </w:rPr>
        <w:t xml:space="preserve">, which saves </w:t>
      </w:r>
      <w:r w:rsidR="00020746">
        <w:rPr>
          <w:rFonts w:asciiTheme="minorBidi" w:hAnsiTheme="minorBidi"/>
        </w:rPr>
        <w:t xml:space="preserve">them </w:t>
      </w:r>
      <w:r w:rsidR="004A3561" w:rsidRPr="001562F8">
        <w:rPr>
          <w:rFonts w:asciiTheme="minorBidi" w:hAnsiTheme="minorBidi"/>
        </w:rPr>
        <w:t xml:space="preserve">time </w:t>
      </w:r>
      <w:r w:rsidR="00020746">
        <w:rPr>
          <w:rFonts w:asciiTheme="minorBidi" w:hAnsiTheme="minorBidi"/>
        </w:rPr>
        <w:t xml:space="preserve">instead of checking </w:t>
      </w:r>
      <w:r w:rsidR="004A3561" w:rsidRPr="001562F8">
        <w:rPr>
          <w:rFonts w:asciiTheme="minorBidi" w:hAnsiTheme="minorBidi"/>
        </w:rPr>
        <w:t xml:space="preserve">the availability </w:t>
      </w:r>
      <w:r w:rsidR="00020746">
        <w:rPr>
          <w:rFonts w:asciiTheme="minorBidi" w:hAnsiTheme="minorBidi"/>
        </w:rPr>
        <w:t xml:space="preserve">(vacant/occupied) </w:t>
      </w:r>
      <w:r w:rsidR="001562F8">
        <w:rPr>
          <w:rFonts w:asciiTheme="minorBidi" w:hAnsiTheme="minorBidi"/>
        </w:rPr>
        <w:t>in person.</w:t>
      </w:r>
    </w:p>
    <w:p w14:paraId="214A6CC7" w14:textId="77777777" w:rsidR="001562F8" w:rsidRPr="001562F8" w:rsidRDefault="001562F8" w:rsidP="001562F8">
      <w:pPr>
        <w:spacing w:after="0"/>
        <w:rPr>
          <w:rFonts w:asciiTheme="minorBidi" w:hAnsiTheme="minorBidi"/>
        </w:rPr>
      </w:pPr>
    </w:p>
    <w:p w14:paraId="1B5B5E54" w14:textId="10DD354E" w:rsidR="005129F5" w:rsidRDefault="0093298B" w:rsidP="00DE2469">
      <w:pPr>
        <w:pStyle w:val="ListParagraph"/>
        <w:numPr>
          <w:ilvl w:val="0"/>
          <w:numId w:val="26"/>
        </w:numPr>
        <w:spacing w:after="0"/>
        <w:rPr>
          <w:rFonts w:asciiTheme="minorBidi" w:hAnsiTheme="minorBidi"/>
        </w:rPr>
      </w:pPr>
      <w:r w:rsidRPr="002F7F09">
        <w:rPr>
          <w:rFonts w:asciiTheme="minorBidi" w:hAnsiTheme="minorBidi"/>
        </w:rPr>
        <w:t xml:space="preserve">Users can also </w:t>
      </w:r>
      <w:r w:rsidR="0085088E" w:rsidRPr="002F7F09">
        <w:rPr>
          <w:rFonts w:asciiTheme="minorBidi" w:hAnsiTheme="minorBidi"/>
        </w:rPr>
        <w:t xml:space="preserve">check balance in their account to </w:t>
      </w:r>
      <w:r w:rsidR="00736D3D">
        <w:rPr>
          <w:rFonts w:asciiTheme="minorBidi" w:hAnsiTheme="minorBidi"/>
        </w:rPr>
        <w:t xml:space="preserve">proceed with </w:t>
      </w:r>
      <w:r w:rsidR="00020746">
        <w:rPr>
          <w:rFonts w:asciiTheme="minorBidi" w:hAnsiTheme="minorBidi"/>
        </w:rPr>
        <w:t xml:space="preserve">payment </w:t>
      </w:r>
      <w:r w:rsidR="0085088E" w:rsidRPr="002F7F09">
        <w:rPr>
          <w:rFonts w:asciiTheme="minorBidi" w:hAnsiTheme="minorBidi"/>
        </w:rPr>
        <w:t>transaction</w:t>
      </w:r>
      <w:r w:rsidR="0004554B">
        <w:rPr>
          <w:rFonts w:asciiTheme="minorBidi" w:hAnsiTheme="minorBidi"/>
        </w:rPr>
        <w:t>.</w:t>
      </w:r>
    </w:p>
    <w:p w14:paraId="1F0F3E8E" w14:textId="77777777" w:rsidR="002F7F09" w:rsidRPr="002F7F09" w:rsidRDefault="002F7F09" w:rsidP="002F7F09">
      <w:pPr>
        <w:spacing w:after="0"/>
        <w:rPr>
          <w:rFonts w:asciiTheme="minorBidi" w:hAnsiTheme="minorBidi"/>
        </w:rPr>
      </w:pPr>
    </w:p>
    <w:p w14:paraId="1FD80B46" w14:textId="3958D98F" w:rsidR="00FD3F38" w:rsidRDefault="0004554B" w:rsidP="0093298B">
      <w:pPr>
        <w:pStyle w:val="ListParagraph"/>
        <w:numPr>
          <w:ilvl w:val="0"/>
          <w:numId w:val="26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To display a</w:t>
      </w:r>
      <w:r w:rsidR="0048278A">
        <w:rPr>
          <w:rFonts w:asciiTheme="minorBidi" w:hAnsiTheme="minorBidi"/>
        </w:rPr>
        <w:t xml:space="preserve">utomatic timer </w:t>
      </w:r>
      <w:r w:rsidR="00736D3D">
        <w:rPr>
          <w:rFonts w:asciiTheme="minorBidi" w:hAnsiTheme="minorBidi"/>
        </w:rPr>
        <w:t xml:space="preserve">feature that the system is equipped with, which </w:t>
      </w:r>
      <w:r w:rsidR="0048278A">
        <w:rPr>
          <w:rFonts w:asciiTheme="minorBidi" w:hAnsiTheme="minorBidi"/>
        </w:rPr>
        <w:t xml:space="preserve">user </w:t>
      </w:r>
      <w:r w:rsidR="00736D3D">
        <w:rPr>
          <w:rFonts w:asciiTheme="minorBidi" w:hAnsiTheme="minorBidi"/>
        </w:rPr>
        <w:t xml:space="preserve">can monitor </w:t>
      </w:r>
      <w:r w:rsidR="0048278A">
        <w:rPr>
          <w:rFonts w:asciiTheme="minorBidi" w:hAnsiTheme="minorBidi"/>
        </w:rPr>
        <w:t>the remaining time left of the washing/drying</w:t>
      </w:r>
      <w:r w:rsidR="00020746">
        <w:rPr>
          <w:rFonts w:asciiTheme="minorBidi" w:hAnsiTheme="minorBidi"/>
        </w:rPr>
        <w:t xml:space="preserve"> cycle</w:t>
      </w:r>
      <w:r w:rsidR="00736D3D">
        <w:rPr>
          <w:rFonts w:asciiTheme="minorBidi" w:hAnsiTheme="minorBidi"/>
        </w:rPr>
        <w:t xml:space="preserve"> without</w:t>
      </w:r>
      <w:r w:rsidR="00020746">
        <w:rPr>
          <w:rFonts w:asciiTheme="minorBidi" w:hAnsiTheme="minorBidi"/>
        </w:rPr>
        <w:t xml:space="preserve"> need</w:t>
      </w:r>
      <w:r w:rsidR="00736D3D">
        <w:rPr>
          <w:rFonts w:asciiTheme="minorBidi" w:hAnsiTheme="minorBidi"/>
        </w:rPr>
        <w:t>ing</w:t>
      </w:r>
      <w:r w:rsidR="00020746">
        <w:rPr>
          <w:rFonts w:asciiTheme="minorBidi" w:hAnsiTheme="minorBidi"/>
        </w:rPr>
        <w:t xml:space="preserve"> to set the timer manually on the clock or</w:t>
      </w:r>
      <w:r w:rsidR="002936CA">
        <w:rPr>
          <w:rFonts w:asciiTheme="minorBidi" w:hAnsiTheme="minorBidi"/>
        </w:rPr>
        <w:t xml:space="preserve"> remember to set it</w:t>
      </w:r>
      <w:r w:rsidR="00020746">
        <w:rPr>
          <w:rFonts w:asciiTheme="minorBidi" w:hAnsiTheme="minorBidi"/>
        </w:rPr>
        <w:t>.</w:t>
      </w:r>
      <w:r w:rsidR="005129F5" w:rsidRPr="005129F5">
        <w:rPr>
          <w:rFonts w:asciiTheme="minorBidi" w:hAnsiTheme="minorBidi"/>
        </w:rPr>
        <w:t xml:space="preserve"> </w:t>
      </w:r>
    </w:p>
    <w:p w14:paraId="5F06E6DA" w14:textId="77777777" w:rsidR="0093298B" w:rsidRPr="004A3561" w:rsidRDefault="0093298B" w:rsidP="004A3561">
      <w:pPr>
        <w:spacing w:after="0"/>
        <w:rPr>
          <w:rFonts w:asciiTheme="minorBidi" w:hAnsiTheme="minorBidi"/>
        </w:rPr>
      </w:pPr>
    </w:p>
    <w:p w14:paraId="4BA71681" w14:textId="77777777" w:rsidR="00134CF6" w:rsidRDefault="00134CF6" w:rsidP="00134CF6">
      <w:pPr>
        <w:spacing w:after="0"/>
        <w:rPr>
          <w:rFonts w:asciiTheme="minorBidi" w:hAnsiTheme="minorBidi"/>
        </w:rPr>
      </w:pPr>
    </w:p>
    <w:p w14:paraId="686868BB" w14:textId="5A5D5527" w:rsidR="004A3561" w:rsidRDefault="00134CF6" w:rsidP="00B173C5">
      <w:pPr>
        <w:rPr>
          <w:rFonts w:asciiTheme="minorBidi" w:hAnsiTheme="minorBidi"/>
          <w:b/>
          <w:bCs/>
          <w:sz w:val="24"/>
          <w:szCs w:val="24"/>
        </w:rPr>
      </w:pPr>
      <w:r w:rsidRPr="009768CD">
        <w:rPr>
          <w:rFonts w:asciiTheme="minorBidi" w:hAnsiTheme="minorBidi"/>
          <w:b/>
          <w:bCs/>
          <w:sz w:val="24"/>
          <w:szCs w:val="24"/>
        </w:rPr>
        <w:t>PROJECT_DETAILS</w:t>
      </w:r>
      <w:r w:rsidR="00FD1C78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0D542554" w14:textId="77777777" w:rsidR="00525C4C" w:rsidRPr="009768CD" w:rsidRDefault="00525C4C" w:rsidP="00B173C5">
      <w:pPr>
        <w:rPr>
          <w:rFonts w:asciiTheme="minorBidi" w:hAnsiTheme="minorBidi"/>
          <w:b/>
          <w:bCs/>
          <w:sz w:val="24"/>
          <w:szCs w:val="24"/>
        </w:rPr>
      </w:pPr>
    </w:p>
    <w:p w14:paraId="2B50387C" w14:textId="13479170" w:rsidR="002F7F09" w:rsidRDefault="0004554B" w:rsidP="00FD3F38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>
        <w:rPr>
          <w:rFonts w:asciiTheme="minorBidi" w:hAnsiTheme="minorBidi"/>
        </w:rPr>
        <w:t>System requires u</w:t>
      </w:r>
      <w:r w:rsidR="002F7F09">
        <w:rPr>
          <w:rFonts w:asciiTheme="minorBidi" w:hAnsiTheme="minorBidi"/>
        </w:rPr>
        <w:t>ser to sign in or login into their account</w:t>
      </w:r>
      <w:r>
        <w:rPr>
          <w:rFonts w:asciiTheme="minorBidi" w:hAnsiTheme="minorBidi"/>
        </w:rPr>
        <w:t xml:space="preserve"> and enables user to </w:t>
      </w:r>
      <w:r w:rsidR="00A06ECC">
        <w:rPr>
          <w:rFonts w:asciiTheme="minorBidi" w:hAnsiTheme="minorBidi"/>
        </w:rPr>
        <w:t>check if balance is enough for transaction</w:t>
      </w:r>
      <w:r w:rsidR="00F8099E">
        <w:rPr>
          <w:rFonts w:asciiTheme="minorBidi" w:hAnsiTheme="minorBidi"/>
        </w:rPr>
        <w:t>.</w:t>
      </w:r>
    </w:p>
    <w:p w14:paraId="22B7CA59" w14:textId="77777777" w:rsidR="002F7F09" w:rsidRDefault="002F7F09" w:rsidP="00A06ECC">
      <w:pPr>
        <w:pStyle w:val="ListParagraph"/>
        <w:rPr>
          <w:rFonts w:asciiTheme="minorBidi" w:hAnsiTheme="minorBidi"/>
        </w:rPr>
      </w:pPr>
    </w:p>
    <w:p w14:paraId="320B2ECA" w14:textId="1137990B" w:rsidR="00A06ECC" w:rsidRDefault="0004554B" w:rsidP="00A06ECC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Display </w:t>
      </w:r>
      <w:r w:rsidR="002F7F09" w:rsidRPr="00A06ECC">
        <w:rPr>
          <w:rFonts w:asciiTheme="minorBidi" w:hAnsiTheme="minorBidi"/>
        </w:rPr>
        <w:t>machines (washer &amp; dryer)</w:t>
      </w:r>
      <w:r>
        <w:rPr>
          <w:rFonts w:asciiTheme="minorBidi" w:hAnsiTheme="minorBidi"/>
        </w:rPr>
        <w:t xml:space="preserve"> availability status</w:t>
      </w:r>
      <w:r w:rsidR="002F7F09" w:rsidRPr="00A06ECC">
        <w:rPr>
          <w:rFonts w:asciiTheme="minorBidi" w:hAnsiTheme="minorBidi"/>
        </w:rPr>
        <w:t xml:space="preserve"> </w:t>
      </w:r>
      <w:r w:rsidR="00A06ECC" w:rsidRPr="00A06ECC">
        <w:rPr>
          <w:rFonts w:asciiTheme="minorBidi" w:hAnsiTheme="minorBidi"/>
        </w:rPr>
        <w:t xml:space="preserve">for user to select from. User can also choose the setting (e.g. low/medium/full water, </w:t>
      </w:r>
      <w:r>
        <w:rPr>
          <w:rFonts w:asciiTheme="minorBidi" w:hAnsiTheme="minorBidi"/>
        </w:rPr>
        <w:t>normal/</w:t>
      </w:r>
      <w:r w:rsidR="00A06ECC" w:rsidRPr="00A06ECC">
        <w:rPr>
          <w:rFonts w:asciiTheme="minorBidi" w:hAnsiTheme="minorBidi"/>
        </w:rPr>
        <w:t>delicate washing</w:t>
      </w:r>
      <w:r w:rsidR="00A06ECC">
        <w:rPr>
          <w:rFonts w:asciiTheme="minorBidi" w:hAnsiTheme="minorBidi"/>
        </w:rPr>
        <w:t>, drying at high/low temperature</w:t>
      </w:r>
      <w:r w:rsidR="00A06ECC" w:rsidRPr="00A06ECC">
        <w:rPr>
          <w:rFonts w:asciiTheme="minorBidi" w:hAnsiTheme="minorBidi"/>
        </w:rPr>
        <w:t xml:space="preserve"> et</w:t>
      </w:r>
      <w:r w:rsidR="00A06ECC">
        <w:rPr>
          <w:rFonts w:asciiTheme="minorBidi" w:hAnsiTheme="minorBidi"/>
        </w:rPr>
        <w:t>c.)</w:t>
      </w:r>
      <w:r w:rsidR="002936CA">
        <w:rPr>
          <w:rFonts w:asciiTheme="minorBidi" w:hAnsiTheme="minorBidi"/>
        </w:rPr>
        <w:t>.</w:t>
      </w:r>
    </w:p>
    <w:p w14:paraId="256A5CEA" w14:textId="77777777" w:rsidR="00A06ECC" w:rsidRPr="00A06ECC" w:rsidRDefault="00A06ECC" w:rsidP="00A06ECC">
      <w:pPr>
        <w:pStyle w:val="ListParagraph"/>
        <w:rPr>
          <w:rFonts w:asciiTheme="minorBidi" w:hAnsiTheme="minorBidi"/>
        </w:rPr>
      </w:pPr>
    </w:p>
    <w:p w14:paraId="408ABC66" w14:textId="35718232" w:rsidR="00A06ECC" w:rsidRDefault="0004554B" w:rsidP="00A06ECC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Calculation to deduct a certain amount from user’s balance based on </w:t>
      </w:r>
      <w:r w:rsidR="00F8099E">
        <w:rPr>
          <w:rFonts w:asciiTheme="minorBidi" w:hAnsiTheme="minorBidi"/>
        </w:rPr>
        <w:t xml:space="preserve">their </w:t>
      </w:r>
      <w:r>
        <w:rPr>
          <w:rFonts w:asciiTheme="minorBidi" w:hAnsiTheme="minorBidi"/>
        </w:rPr>
        <w:t>selection</w:t>
      </w:r>
      <w:r w:rsidR="00F8099E">
        <w:rPr>
          <w:rFonts w:asciiTheme="minorBidi" w:hAnsiTheme="minorBidi"/>
        </w:rPr>
        <w:t xml:space="preserve"> and user can also add money to their balance if not enough for transaction</w:t>
      </w:r>
      <w:r w:rsidR="001562F8">
        <w:rPr>
          <w:rFonts w:asciiTheme="minorBidi" w:hAnsiTheme="minorBidi"/>
        </w:rPr>
        <w:t>.</w:t>
      </w:r>
    </w:p>
    <w:p w14:paraId="628ECACA" w14:textId="77777777" w:rsidR="001562F8" w:rsidRPr="001562F8" w:rsidRDefault="001562F8" w:rsidP="001562F8">
      <w:pPr>
        <w:pStyle w:val="ListParagraph"/>
        <w:rPr>
          <w:rFonts w:asciiTheme="minorBidi" w:hAnsiTheme="minorBidi"/>
        </w:rPr>
      </w:pPr>
    </w:p>
    <w:p w14:paraId="3A544961" w14:textId="3D78CB4B" w:rsidR="001562F8" w:rsidRDefault="001562F8" w:rsidP="001562F8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>
        <w:rPr>
          <w:rFonts w:asciiTheme="minorBidi" w:hAnsiTheme="minorBidi"/>
        </w:rPr>
        <w:t>Machine starts once transaction is successful and automatic timer begin its countdown</w:t>
      </w:r>
      <w:r w:rsidR="00F8099E">
        <w:rPr>
          <w:rFonts w:asciiTheme="minorBidi" w:hAnsiTheme="minorBidi"/>
        </w:rPr>
        <w:t>, which is displayed on user’s interface.</w:t>
      </w:r>
    </w:p>
    <w:p w14:paraId="34140319" w14:textId="77777777" w:rsidR="001562F8" w:rsidRPr="001562F8" w:rsidRDefault="001562F8" w:rsidP="001562F8">
      <w:pPr>
        <w:pStyle w:val="ListParagraph"/>
        <w:rPr>
          <w:rFonts w:asciiTheme="minorBidi" w:hAnsiTheme="minorBidi"/>
        </w:rPr>
      </w:pPr>
    </w:p>
    <w:p w14:paraId="691BBBC7" w14:textId="4E575FCA" w:rsidR="001562F8" w:rsidRDefault="001562F8" w:rsidP="001562F8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After 30 minutes, timer will go off indicating washing/drying </w:t>
      </w:r>
      <w:r w:rsidR="00F8099E">
        <w:rPr>
          <w:rFonts w:asciiTheme="minorBidi" w:hAnsiTheme="minorBidi"/>
        </w:rPr>
        <w:t xml:space="preserve">cycle </w:t>
      </w:r>
      <w:r>
        <w:rPr>
          <w:rFonts w:asciiTheme="minorBidi" w:hAnsiTheme="minorBidi"/>
        </w:rPr>
        <w:t>is complete</w:t>
      </w:r>
      <w:r w:rsidR="00F8099E">
        <w:rPr>
          <w:rFonts w:asciiTheme="minorBidi" w:hAnsiTheme="minorBidi"/>
        </w:rPr>
        <w:t>.</w:t>
      </w:r>
    </w:p>
    <w:p w14:paraId="43A5A2E9" w14:textId="77777777" w:rsidR="001562F8" w:rsidRPr="001562F8" w:rsidRDefault="001562F8" w:rsidP="001562F8">
      <w:pPr>
        <w:pStyle w:val="ListParagraph"/>
        <w:rPr>
          <w:rFonts w:asciiTheme="minorBidi" w:hAnsiTheme="minorBidi"/>
        </w:rPr>
      </w:pPr>
    </w:p>
    <w:p w14:paraId="4A5F434C" w14:textId="209F100D" w:rsidR="001562F8" w:rsidRDefault="001562F8" w:rsidP="001562F8">
      <w:pPr>
        <w:pStyle w:val="ListParagraph"/>
        <w:numPr>
          <w:ilvl w:val="0"/>
          <w:numId w:val="26"/>
        </w:numPr>
        <w:rPr>
          <w:rFonts w:asciiTheme="minorBidi" w:hAnsiTheme="minorBidi"/>
        </w:rPr>
      </w:pPr>
      <w:r>
        <w:rPr>
          <w:rFonts w:asciiTheme="minorBidi" w:hAnsiTheme="minorBidi"/>
        </w:rPr>
        <w:t>Machine then detects its vacancy and updates and displays its availability status for other users</w:t>
      </w:r>
      <w:r w:rsidR="002936CA">
        <w:rPr>
          <w:rFonts w:asciiTheme="minorBidi" w:hAnsiTheme="minorBidi"/>
        </w:rPr>
        <w:t>.</w:t>
      </w:r>
    </w:p>
    <w:p w14:paraId="2D5E40F6" w14:textId="77777777" w:rsidR="001562F8" w:rsidRPr="001562F8" w:rsidRDefault="001562F8" w:rsidP="001562F8">
      <w:pPr>
        <w:pStyle w:val="ListParagraph"/>
        <w:rPr>
          <w:rFonts w:asciiTheme="minorBidi" w:hAnsiTheme="minorBidi"/>
        </w:rPr>
      </w:pPr>
    </w:p>
    <w:p w14:paraId="669249F9" w14:textId="77777777" w:rsidR="0076584C" w:rsidRPr="0004554B" w:rsidRDefault="0076584C" w:rsidP="0004554B">
      <w:pPr>
        <w:rPr>
          <w:rFonts w:asciiTheme="minorBidi" w:hAnsiTheme="minorBidi"/>
        </w:rPr>
      </w:pPr>
    </w:p>
    <w:sectPr w:rsidR="0076584C" w:rsidRPr="0004554B" w:rsidSect="001B067B">
      <w:headerReference w:type="default" r:id="rId8"/>
      <w:footerReference w:type="default" r:id="rId9"/>
      <w:footerReference w:type="first" r:id="rId10"/>
      <w:pgSz w:w="12240" w:h="15840"/>
      <w:pgMar w:top="1920" w:right="1440" w:bottom="1440" w:left="1440" w:header="63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D3253" w14:textId="77777777" w:rsidR="007947E3" w:rsidRDefault="007947E3" w:rsidP="005B0ECB">
      <w:pPr>
        <w:spacing w:after="0" w:line="240" w:lineRule="auto"/>
      </w:pPr>
      <w:r>
        <w:separator/>
      </w:r>
    </w:p>
  </w:endnote>
  <w:endnote w:type="continuationSeparator" w:id="0">
    <w:p w14:paraId="1C83DBC2" w14:textId="77777777" w:rsidR="007947E3" w:rsidRDefault="007947E3" w:rsidP="005B0ECB">
      <w:pPr>
        <w:spacing w:after="0" w:line="240" w:lineRule="auto"/>
      </w:pPr>
      <w:r>
        <w:continuationSeparator/>
      </w:r>
    </w:p>
  </w:endnote>
  <w:endnote w:type="continuationNotice" w:id="1">
    <w:p w14:paraId="4DFFE43E" w14:textId="77777777" w:rsidR="007947E3" w:rsidRDefault="007947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3472768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0F5CA6C" w14:textId="2FBAAE8F" w:rsidR="00A245BA" w:rsidRDefault="00A245B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8E25BD" w14:textId="77777777" w:rsidR="004F1A27" w:rsidRDefault="004F1A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8063493"/>
      <w:docPartObj>
        <w:docPartGallery w:val="Page Numbers (Bottom of Page)"/>
        <w:docPartUnique/>
      </w:docPartObj>
    </w:sdtPr>
    <w:sdtContent>
      <w:sdt>
        <w:sdtPr>
          <w:id w:val="1991213107"/>
          <w:docPartObj>
            <w:docPartGallery w:val="Page Numbers (Top of Page)"/>
            <w:docPartUnique/>
          </w:docPartObj>
        </w:sdtPr>
        <w:sdtContent>
          <w:p w14:paraId="37ED7FAB" w14:textId="77777777" w:rsidR="004F1A27" w:rsidRDefault="004F1A2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D4795FE" w14:textId="77777777" w:rsidR="004F1A27" w:rsidRDefault="004F1A27" w:rsidP="00D5668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7EA4E8" w14:textId="77777777" w:rsidR="007947E3" w:rsidRDefault="007947E3" w:rsidP="005B0ECB">
      <w:pPr>
        <w:spacing w:after="0" w:line="240" w:lineRule="auto"/>
      </w:pPr>
      <w:r>
        <w:separator/>
      </w:r>
    </w:p>
  </w:footnote>
  <w:footnote w:type="continuationSeparator" w:id="0">
    <w:p w14:paraId="1CD7002D" w14:textId="77777777" w:rsidR="007947E3" w:rsidRDefault="007947E3" w:rsidP="005B0ECB">
      <w:pPr>
        <w:spacing w:after="0" w:line="240" w:lineRule="auto"/>
      </w:pPr>
      <w:r>
        <w:continuationSeparator/>
      </w:r>
    </w:p>
  </w:footnote>
  <w:footnote w:type="continuationNotice" w:id="1">
    <w:p w14:paraId="36CB3B0E" w14:textId="77777777" w:rsidR="007947E3" w:rsidRDefault="007947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3DD02" w14:textId="33CE5626" w:rsidR="00434FEF" w:rsidRPr="0077518A" w:rsidRDefault="0077518A" w:rsidP="00716D1B">
    <w:pPr>
      <w:pStyle w:val="Header"/>
      <w:tabs>
        <w:tab w:val="left" w:pos="0"/>
      </w:tabs>
      <w:jc w:val="both"/>
      <w:rPr>
        <w:noProof/>
        <w:color w:val="000000" w:themeColor="text1"/>
        <w:sz w:val="16"/>
        <w:szCs w:val="16"/>
      </w:rPr>
    </w:pPr>
    <w:r w:rsidRPr="0077518A">
      <w:rPr>
        <w:noProof/>
        <w:color w:val="000000" w:themeColor="text1"/>
        <w:sz w:val="16"/>
        <w:szCs w:val="16"/>
      </w:rPr>
      <w:drawing>
        <wp:anchor distT="0" distB="0" distL="114300" distR="114300" simplePos="0" relativeHeight="251658240" behindDoc="0" locked="0" layoutInCell="1" allowOverlap="1" wp14:anchorId="7E235B68" wp14:editId="0D7306C7">
          <wp:simplePos x="0" y="0"/>
          <wp:positionH relativeFrom="column">
            <wp:posOffset>5375275</wp:posOffset>
          </wp:positionH>
          <wp:positionV relativeFrom="paragraph">
            <wp:posOffset>1905</wp:posOffset>
          </wp:positionV>
          <wp:extent cx="1002030" cy="417195"/>
          <wp:effectExtent l="0" t="0" r="7620" b="1905"/>
          <wp:wrapSquare wrapText="bothSides"/>
          <wp:docPr id="1471551243" name="Picture 3" descr="A yellow and blu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765261" name="Picture 3" descr="A yellow and blu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2030" cy="417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77A1B" w:rsidRPr="005511A8">
      <w:rPr>
        <w:noProof/>
        <w:color w:val="000000" w:themeColor="text1"/>
        <w:sz w:val="16"/>
        <w:szCs w:val="16"/>
      </w:rPr>
      <w:t>TFB10</w:t>
    </w:r>
    <w:r w:rsidR="0006141B">
      <w:rPr>
        <w:noProof/>
        <w:color w:val="000000" w:themeColor="text1"/>
        <w:sz w:val="16"/>
        <w:szCs w:val="16"/>
      </w:rPr>
      <w:t>3</w:t>
    </w:r>
    <w:r w:rsidR="00877A1B" w:rsidRPr="005511A8">
      <w:rPr>
        <w:noProof/>
        <w:color w:val="000000" w:themeColor="text1"/>
        <w:sz w:val="16"/>
        <w:szCs w:val="16"/>
      </w:rPr>
      <w:t>3 –</w:t>
    </w:r>
    <w:r w:rsidR="0006141B">
      <w:rPr>
        <w:noProof/>
        <w:color w:val="000000" w:themeColor="text1"/>
        <w:sz w:val="16"/>
        <w:szCs w:val="16"/>
      </w:rPr>
      <w:t xml:space="preserve">Object-Oriented </w:t>
    </w:r>
    <w:r w:rsidR="00877A1B" w:rsidRPr="005511A8">
      <w:rPr>
        <w:noProof/>
        <w:color w:val="000000" w:themeColor="text1"/>
        <w:sz w:val="16"/>
        <w:szCs w:val="16"/>
      </w:rPr>
      <w:t>Programming</w:t>
    </w:r>
    <w:r w:rsidR="005511A8">
      <w:rPr>
        <w:noProof/>
        <w:color w:val="000000" w:themeColor="text1"/>
        <w:sz w:val="16"/>
        <w:szCs w:val="16"/>
      </w:rPr>
      <w:t xml:space="preserve"> –</w:t>
    </w:r>
    <w:r w:rsidR="0006141B">
      <w:rPr>
        <w:noProof/>
        <w:color w:val="000000" w:themeColor="text1"/>
        <w:sz w:val="16"/>
        <w:szCs w:val="16"/>
      </w:rPr>
      <w:t>May</w:t>
    </w:r>
    <w:r w:rsidR="005511A8">
      <w:rPr>
        <w:noProof/>
        <w:color w:val="000000" w:themeColor="text1"/>
        <w:sz w:val="16"/>
        <w:szCs w:val="16"/>
      </w:rPr>
      <w:t>. 2024</w:t>
    </w:r>
    <w:r>
      <w:rPr>
        <w:noProof/>
        <w:color w:val="000000" w:themeColor="text1"/>
        <w:sz w:val="16"/>
        <w:szCs w:val="16"/>
      </w:rPr>
      <w:t xml:space="preserve"> (</w:t>
    </w:r>
    <w:r w:rsidR="00B173C5">
      <w:rPr>
        <w:noProof/>
        <w:color w:val="000000" w:themeColor="text1"/>
        <w:sz w:val="16"/>
        <w:szCs w:val="16"/>
      </w:rPr>
      <w:t>Project proposal</w:t>
    </w:r>
    <w:r>
      <w:rPr>
        <w:noProof/>
        <w:color w:val="000000" w:themeColor="text1"/>
        <w:sz w:val="16"/>
        <w:szCs w:val="16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95790"/>
    <w:multiLevelType w:val="hybridMultilevel"/>
    <w:tmpl w:val="0DB8B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907FC"/>
    <w:multiLevelType w:val="hybridMultilevel"/>
    <w:tmpl w:val="446071EE"/>
    <w:lvl w:ilvl="0" w:tplc="9ED265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963442"/>
    <w:multiLevelType w:val="hybridMultilevel"/>
    <w:tmpl w:val="F5DA6F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1386E"/>
    <w:multiLevelType w:val="hybridMultilevel"/>
    <w:tmpl w:val="2FDC7288"/>
    <w:lvl w:ilvl="0" w:tplc="4DBA48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D3F62"/>
    <w:multiLevelType w:val="hybridMultilevel"/>
    <w:tmpl w:val="C9741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73773"/>
    <w:multiLevelType w:val="hybridMultilevel"/>
    <w:tmpl w:val="01B271D2"/>
    <w:lvl w:ilvl="0" w:tplc="4DBA48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B5F9C"/>
    <w:multiLevelType w:val="hybridMultilevel"/>
    <w:tmpl w:val="80F6E4E0"/>
    <w:lvl w:ilvl="0" w:tplc="4DBA48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4922DB"/>
    <w:multiLevelType w:val="hybridMultilevel"/>
    <w:tmpl w:val="7C428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10D09"/>
    <w:multiLevelType w:val="hybridMultilevel"/>
    <w:tmpl w:val="89F62672"/>
    <w:lvl w:ilvl="0" w:tplc="2D16F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B727E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3F293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2C67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D0FC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E29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1C4B4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750D5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6862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35245EA2"/>
    <w:multiLevelType w:val="hybridMultilevel"/>
    <w:tmpl w:val="69C4FF12"/>
    <w:lvl w:ilvl="0" w:tplc="06C280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948AD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1A825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99057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EF47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22C0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9C8E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602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C8A2D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9D553CC"/>
    <w:multiLevelType w:val="hybridMultilevel"/>
    <w:tmpl w:val="01768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C247B"/>
    <w:multiLevelType w:val="hybridMultilevel"/>
    <w:tmpl w:val="69708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C560B"/>
    <w:multiLevelType w:val="hybridMultilevel"/>
    <w:tmpl w:val="5B2E58F4"/>
    <w:lvl w:ilvl="0" w:tplc="10B08B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DDE2C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2E1A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A2A98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820E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D249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E88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51AD7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1C54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9685585"/>
    <w:multiLevelType w:val="hybridMultilevel"/>
    <w:tmpl w:val="B7A4C7C4"/>
    <w:lvl w:ilvl="0" w:tplc="E13EB322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D044B"/>
    <w:multiLevelType w:val="hybridMultilevel"/>
    <w:tmpl w:val="BF467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730F5F"/>
    <w:multiLevelType w:val="multilevel"/>
    <w:tmpl w:val="BB1C90FC"/>
    <w:lvl w:ilvl="0">
      <w:start w:val="1"/>
      <w:numFmt w:val="upperRoman"/>
      <w:pStyle w:val="Title"/>
      <w:lvlText w:val="Assignment 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Assignment --Exercise%2)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5ED34F4"/>
    <w:multiLevelType w:val="hybridMultilevel"/>
    <w:tmpl w:val="D85A9E1C"/>
    <w:lvl w:ilvl="0" w:tplc="042EBD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3A1FC4"/>
    <w:multiLevelType w:val="hybridMultilevel"/>
    <w:tmpl w:val="EB9A351C"/>
    <w:lvl w:ilvl="0" w:tplc="4DBA48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5A5AA3"/>
    <w:multiLevelType w:val="hybridMultilevel"/>
    <w:tmpl w:val="ACE0A0C0"/>
    <w:lvl w:ilvl="0" w:tplc="8FCAD5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4340F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5FEA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ECAF3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3AF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5E6BD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A3C9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CFE83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F3AC9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5F4043A"/>
    <w:multiLevelType w:val="hybridMultilevel"/>
    <w:tmpl w:val="967484AC"/>
    <w:lvl w:ilvl="0" w:tplc="59FCA8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FEAA4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B0880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2869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F5AA9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D8A1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C106C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9201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8CEEB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6684320F"/>
    <w:multiLevelType w:val="hybridMultilevel"/>
    <w:tmpl w:val="3CEC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57448C"/>
    <w:multiLevelType w:val="hybridMultilevel"/>
    <w:tmpl w:val="B5A4EC08"/>
    <w:lvl w:ilvl="0" w:tplc="D46E3D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9D30F0"/>
    <w:multiLevelType w:val="hybridMultilevel"/>
    <w:tmpl w:val="2DF0ABB4"/>
    <w:lvl w:ilvl="0" w:tplc="CE24D6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F7C6E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D01D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9F652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73A51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F03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30E4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8809B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0822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8010B8A"/>
    <w:multiLevelType w:val="hybridMultilevel"/>
    <w:tmpl w:val="C624F6FE"/>
    <w:lvl w:ilvl="0" w:tplc="20688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96E5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AC6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A62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84656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1A6D6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2ABF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91E94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8A59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9F33439"/>
    <w:multiLevelType w:val="hybridMultilevel"/>
    <w:tmpl w:val="773220B0"/>
    <w:lvl w:ilvl="0" w:tplc="9ED2654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30" w:hanging="360"/>
      </w:pPr>
    </w:lvl>
    <w:lvl w:ilvl="2" w:tplc="4409001B" w:tentative="1">
      <w:start w:val="1"/>
      <w:numFmt w:val="lowerRoman"/>
      <w:lvlText w:val="%3."/>
      <w:lvlJc w:val="right"/>
      <w:pPr>
        <w:ind w:left="2250" w:hanging="180"/>
      </w:pPr>
    </w:lvl>
    <w:lvl w:ilvl="3" w:tplc="4409000F" w:tentative="1">
      <w:start w:val="1"/>
      <w:numFmt w:val="decimal"/>
      <w:lvlText w:val="%4."/>
      <w:lvlJc w:val="left"/>
      <w:pPr>
        <w:ind w:left="2970" w:hanging="360"/>
      </w:pPr>
    </w:lvl>
    <w:lvl w:ilvl="4" w:tplc="44090019" w:tentative="1">
      <w:start w:val="1"/>
      <w:numFmt w:val="lowerLetter"/>
      <w:lvlText w:val="%5."/>
      <w:lvlJc w:val="left"/>
      <w:pPr>
        <w:ind w:left="3690" w:hanging="360"/>
      </w:pPr>
    </w:lvl>
    <w:lvl w:ilvl="5" w:tplc="4409001B" w:tentative="1">
      <w:start w:val="1"/>
      <w:numFmt w:val="lowerRoman"/>
      <w:lvlText w:val="%6."/>
      <w:lvlJc w:val="right"/>
      <w:pPr>
        <w:ind w:left="4410" w:hanging="180"/>
      </w:pPr>
    </w:lvl>
    <w:lvl w:ilvl="6" w:tplc="4409000F" w:tentative="1">
      <w:start w:val="1"/>
      <w:numFmt w:val="decimal"/>
      <w:lvlText w:val="%7."/>
      <w:lvlJc w:val="left"/>
      <w:pPr>
        <w:ind w:left="5130" w:hanging="360"/>
      </w:pPr>
    </w:lvl>
    <w:lvl w:ilvl="7" w:tplc="44090019" w:tentative="1">
      <w:start w:val="1"/>
      <w:numFmt w:val="lowerLetter"/>
      <w:lvlText w:val="%8."/>
      <w:lvlJc w:val="left"/>
      <w:pPr>
        <w:ind w:left="5850" w:hanging="360"/>
      </w:pPr>
    </w:lvl>
    <w:lvl w:ilvl="8" w:tplc="4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7C081D4C"/>
    <w:multiLevelType w:val="hybridMultilevel"/>
    <w:tmpl w:val="5F78F7F6"/>
    <w:lvl w:ilvl="0" w:tplc="4409000F">
      <w:start w:val="1"/>
      <w:numFmt w:val="decimal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09860996">
    <w:abstractNumId w:val="19"/>
  </w:num>
  <w:num w:numId="2" w16cid:durableId="28532952">
    <w:abstractNumId w:val="12"/>
  </w:num>
  <w:num w:numId="3" w16cid:durableId="439036609">
    <w:abstractNumId w:val="8"/>
  </w:num>
  <w:num w:numId="4" w16cid:durableId="2071224316">
    <w:abstractNumId w:val="9"/>
  </w:num>
  <w:num w:numId="5" w16cid:durableId="1867520951">
    <w:abstractNumId w:val="23"/>
  </w:num>
  <w:num w:numId="6" w16cid:durableId="1134636336">
    <w:abstractNumId w:val="18"/>
  </w:num>
  <w:num w:numId="7" w16cid:durableId="2061784102">
    <w:abstractNumId w:val="22"/>
  </w:num>
  <w:num w:numId="8" w16cid:durableId="975840779">
    <w:abstractNumId w:val="11"/>
  </w:num>
  <w:num w:numId="9" w16cid:durableId="823542620">
    <w:abstractNumId w:val="15"/>
  </w:num>
  <w:num w:numId="10" w16cid:durableId="52847955">
    <w:abstractNumId w:val="2"/>
  </w:num>
  <w:num w:numId="11" w16cid:durableId="1377242663">
    <w:abstractNumId w:val="10"/>
  </w:num>
  <w:num w:numId="12" w16cid:durableId="1018653390">
    <w:abstractNumId w:val="7"/>
  </w:num>
  <w:num w:numId="13" w16cid:durableId="223876190">
    <w:abstractNumId w:val="20"/>
  </w:num>
  <w:num w:numId="14" w16cid:durableId="672611837">
    <w:abstractNumId w:val="4"/>
  </w:num>
  <w:num w:numId="15" w16cid:durableId="104424910">
    <w:abstractNumId w:val="14"/>
  </w:num>
  <w:num w:numId="16" w16cid:durableId="1723825143">
    <w:abstractNumId w:val="0"/>
  </w:num>
  <w:num w:numId="17" w16cid:durableId="792484299">
    <w:abstractNumId w:val="25"/>
  </w:num>
  <w:num w:numId="18" w16cid:durableId="942155813">
    <w:abstractNumId w:val="1"/>
  </w:num>
  <w:num w:numId="19" w16cid:durableId="841359971">
    <w:abstractNumId w:val="24"/>
  </w:num>
  <w:num w:numId="20" w16cid:durableId="1002052004">
    <w:abstractNumId w:val="16"/>
  </w:num>
  <w:num w:numId="21" w16cid:durableId="1439790264">
    <w:abstractNumId w:val="17"/>
  </w:num>
  <w:num w:numId="22" w16cid:durableId="289897380">
    <w:abstractNumId w:val="3"/>
  </w:num>
  <w:num w:numId="23" w16cid:durableId="1524632453">
    <w:abstractNumId w:val="6"/>
  </w:num>
  <w:num w:numId="24" w16cid:durableId="1496412977">
    <w:abstractNumId w:val="21"/>
  </w:num>
  <w:num w:numId="25" w16cid:durableId="1704861548">
    <w:abstractNumId w:val="5"/>
  </w:num>
  <w:num w:numId="26" w16cid:durableId="60033897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NjA0N7A0MjGwsDBQ0lEKTi0uzszPAykwrgUAWjt4gCwAAAA="/>
  </w:docVars>
  <w:rsids>
    <w:rsidRoot w:val="001F4F1D"/>
    <w:rsid w:val="00013E05"/>
    <w:rsid w:val="0001584D"/>
    <w:rsid w:val="00020746"/>
    <w:rsid w:val="0002618D"/>
    <w:rsid w:val="00030487"/>
    <w:rsid w:val="0004469B"/>
    <w:rsid w:val="0004554B"/>
    <w:rsid w:val="00047FF5"/>
    <w:rsid w:val="0006141B"/>
    <w:rsid w:val="00090585"/>
    <w:rsid w:val="000A40A5"/>
    <w:rsid w:val="000C0669"/>
    <w:rsid w:val="000D2140"/>
    <w:rsid w:val="000E45D7"/>
    <w:rsid w:val="000E473B"/>
    <w:rsid w:val="000F2BC0"/>
    <w:rsid w:val="00113C86"/>
    <w:rsid w:val="00121F1B"/>
    <w:rsid w:val="001279AD"/>
    <w:rsid w:val="00132114"/>
    <w:rsid w:val="00134CF6"/>
    <w:rsid w:val="00155385"/>
    <w:rsid w:val="001562F8"/>
    <w:rsid w:val="0019390B"/>
    <w:rsid w:val="00195CCF"/>
    <w:rsid w:val="001A2619"/>
    <w:rsid w:val="001B067B"/>
    <w:rsid w:val="001B2083"/>
    <w:rsid w:val="001C3CAE"/>
    <w:rsid w:val="001C4958"/>
    <w:rsid w:val="001D145D"/>
    <w:rsid w:val="001E1F68"/>
    <w:rsid w:val="001F20F0"/>
    <w:rsid w:val="001F4F1D"/>
    <w:rsid w:val="001F50B8"/>
    <w:rsid w:val="00201201"/>
    <w:rsid w:val="00203E8A"/>
    <w:rsid w:val="00211E86"/>
    <w:rsid w:val="0021479E"/>
    <w:rsid w:val="00224AB2"/>
    <w:rsid w:val="0023269A"/>
    <w:rsid w:val="00233534"/>
    <w:rsid w:val="00245966"/>
    <w:rsid w:val="002571BE"/>
    <w:rsid w:val="002936CA"/>
    <w:rsid w:val="002C1B2A"/>
    <w:rsid w:val="002C29A8"/>
    <w:rsid w:val="002C68C7"/>
    <w:rsid w:val="002D48FC"/>
    <w:rsid w:val="002D721C"/>
    <w:rsid w:val="002D73DA"/>
    <w:rsid w:val="002F7F09"/>
    <w:rsid w:val="0030086D"/>
    <w:rsid w:val="0030543F"/>
    <w:rsid w:val="003313F8"/>
    <w:rsid w:val="00337882"/>
    <w:rsid w:val="00342A77"/>
    <w:rsid w:val="003447FB"/>
    <w:rsid w:val="003812CE"/>
    <w:rsid w:val="003838FE"/>
    <w:rsid w:val="0039729B"/>
    <w:rsid w:val="003A4A63"/>
    <w:rsid w:val="003B73C0"/>
    <w:rsid w:val="004151F7"/>
    <w:rsid w:val="004176B4"/>
    <w:rsid w:val="00423ED3"/>
    <w:rsid w:val="00434FEF"/>
    <w:rsid w:val="00461D58"/>
    <w:rsid w:val="00466FF9"/>
    <w:rsid w:val="0048278A"/>
    <w:rsid w:val="004A3561"/>
    <w:rsid w:val="004B7971"/>
    <w:rsid w:val="004B7BBE"/>
    <w:rsid w:val="004C0D85"/>
    <w:rsid w:val="004C165F"/>
    <w:rsid w:val="004C38DC"/>
    <w:rsid w:val="004F1A27"/>
    <w:rsid w:val="004F6F5A"/>
    <w:rsid w:val="005010C0"/>
    <w:rsid w:val="005129F5"/>
    <w:rsid w:val="00525C4C"/>
    <w:rsid w:val="005407EC"/>
    <w:rsid w:val="005511A8"/>
    <w:rsid w:val="00556DA5"/>
    <w:rsid w:val="00563557"/>
    <w:rsid w:val="00573DC9"/>
    <w:rsid w:val="00592014"/>
    <w:rsid w:val="005961EF"/>
    <w:rsid w:val="005B0ECB"/>
    <w:rsid w:val="005D4859"/>
    <w:rsid w:val="00614873"/>
    <w:rsid w:val="00615EF7"/>
    <w:rsid w:val="00654B10"/>
    <w:rsid w:val="00657D4E"/>
    <w:rsid w:val="00686B62"/>
    <w:rsid w:val="00690252"/>
    <w:rsid w:val="00691104"/>
    <w:rsid w:val="00696FC2"/>
    <w:rsid w:val="006A564B"/>
    <w:rsid w:val="006A60D9"/>
    <w:rsid w:val="006B3FF4"/>
    <w:rsid w:val="006D1E09"/>
    <w:rsid w:val="006D2527"/>
    <w:rsid w:val="006F1F39"/>
    <w:rsid w:val="006F31B3"/>
    <w:rsid w:val="006F3345"/>
    <w:rsid w:val="006F3511"/>
    <w:rsid w:val="007009B7"/>
    <w:rsid w:val="00705C48"/>
    <w:rsid w:val="0071041E"/>
    <w:rsid w:val="007106B0"/>
    <w:rsid w:val="00713682"/>
    <w:rsid w:val="0071569B"/>
    <w:rsid w:val="00716D1B"/>
    <w:rsid w:val="00731E0B"/>
    <w:rsid w:val="00736D3D"/>
    <w:rsid w:val="00754090"/>
    <w:rsid w:val="00761FD1"/>
    <w:rsid w:val="0076584C"/>
    <w:rsid w:val="00770C54"/>
    <w:rsid w:val="0077518A"/>
    <w:rsid w:val="00784369"/>
    <w:rsid w:val="007935C2"/>
    <w:rsid w:val="007947E3"/>
    <w:rsid w:val="007A60B1"/>
    <w:rsid w:val="007B4F3B"/>
    <w:rsid w:val="007D40E1"/>
    <w:rsid w:val="007E523B"/>
    <w:rsid w:val="007E7C8E"/>
    <w:rsid w:val="007F05BB"/>
    <w:rsid w:val="007F4881"/>
    <w:rsid w:val="008017C8"/>
    <w:rsid w:val="00823009"/>
    <w:rsid w:val="0085088E"/>
    <w:rsid w:val="00877A1B"/>
    <w:rsid w:val="00887351"/>
    <w:rsid w:val="00893E6C"/>
    <w:rsid w:val="008B1B10"/>
    <w:rsid w:val="008D2011"/>
    <w:rsid w:val="008E36CB"/>
    <w:rsid w:val="009065C7"/>
    <w:rsid w:val="00923AF0"/>
    <w:rsid w:val="0093298B"/>
    <w:rsid w:val="00932A93"/>
    <w:rsid w:val="0093300E"/>
    <w:rsid w:val="00934BF9"/>
    <w:rsid w:val="00946D8C"/>
    <w:rsid w:val="009606FD"/>
    <w:rsid w:val="009768CD"/>
    <w:rsid w:val="009F2F9D"/>
    <w:rsid w:val="00A00B66"/>
    <w:rsid w:val="00A02436"/>
    <w:rsid w:val="00A05AC8"/>
    <w:rsid w:val="00A06ECC"/>
    <w:rsid w:val="00A169CF"/>
    <w:rsid w:val="00A23FD7"/>
    <w:rsid w:val="00A245BA"/>
    <w:rsid w:val="00A403BB"/>
    <w:rsid w:val="00A41394"/>
    <w:rsid w:val="00A556C9"/>
    <w:rsid w:val="00A74EF3"/>
    <w:rsid w:val="00AB6C00"/>
    <w:rsid w:val="00AC7DAB"/>
    <w:rsid w:val="00AE2DF5"/>
    <w:rsid w:val="00AF4C6F"/>
    <w:rsid w:val="00B14AD6"/>
    <w:rsid w:val="00B173C5"/>
    <w:rsid w:val="00B31AD3"/>
    <w:rsid w:val="00B37A4A"/>
    <w:rsid w:val="00B457EA"/>
    <w:rsid w:val="00B546E6"/>
    <w:rsid w:val="00B77946"/>
    <w:rsid w:val="00BA3D4F"/>
    <w:rsid w:val="00BB0800"/>
    <w:rsid w:val="00BC69BF"/>
    <w:rsid w:val="00BC7AB4"/>
    <w:rsid w:val="00BF016B"/>
    <w:rsid w:val="00C105B5"/>
    <w:rsid w:val="00C13DB3"/>
    <w:rsid w:val="00C168A4"/>
    <w:rsid w:val="00C24614"/>
    <w:rsid w:val="00C34D9F"/>
    <w:rsid w:val="00C50174"/>
    <w:rsid w:val="00C557F0"/>
    <w:rsid w:val="00C6171F"/>
    <w:rsid w:val="00C66A8E"/>
    <w:rsid w:val="00C67404"/>
    <w:rsid w:val="00C8230F"/>
    <w:rsid w:val="00C8304D"/>
    <w:rsid w:val="00C83820"/>
    <w:rsid w:val="00CA4C59"/>
    <w:rsid w:val="00CC2D28"/>
    <w:rsid w:val="00CD1D70"/>
    <w:rsid w:val="00CE2B25"/>
    <w:rsid w:val="00CF04F3"/>
    <w:rsid w:val="00CF2D1A"/>
    <w:rsid w:val="00D32775"/>
    <w:rsid w:val="00D44F0E"/>
    <w:rsid w:val="00D56681"/>
    <w:rsid w:val="00D62038"/>
    <w:rsid w:val="00D72BA8"/>
    <w:rsid w:val="00D96C9C"/>
    <w:rsid w:val="00DA11F8"/>
    <w:rsid w:val="00DC3F8A"/>
    <w:rsid w:val="00DC7A5C"/>
    <w:rsid w:val="00DD2583"/>
    <w:rsid w:val="00DE281E"/>
    <w:rsid w:val="00DE48B7"/>
    <w:rsid w:val="00DF3E44"/>
    <w:rsid w:val="00E312B0"/>
    <w:rsid w:val="00E43D45"/>
    <w:rsid w:val="00E54598"/>
    <w:rsid w:val="00E66502"/>
    <w:rsid w:val="00E70F89"/>
    <w:rsid w:val="00E722E2"/>
    <w:rsid w:val="00E806C3"/>
    <w:rsid w:val="00E9574A"/>
    <w:rsid w:val="00E97866"/>
    <w:rsid w:val="00EA1AB6"/>
    <w:rsid w:val="00EC4995"/>
    <w:rsid w:val="00ED390C"/>
    <w:rsid w:val="00ED78A7"/>
    <w:rsid w:val="00EE103D"/>
    <w:rsid w:val="00EE35DB"/>
    <w:rsid w:val="00EF17FD"/>
    <w:rsid w:val="00EF2EFB"/>
    <w:rsid w:val="00F0048F"/>
    <w:rsid w:val="00F148AB"/>
    <w:rsid w:val="00F37C4E"/>
    <w:rsid w:val="00F401A0"/>
    <w:rsid w:val="00F50608"/>
    <w:rsid w:val="00F519E3"/>
    <w:rsid w:val="00F765F8"/>
    <w:rsid w:val="00F8099E"/>
    <w:rsid w:val="00F83281"/>
    <w:rsid w:val="00FA4673"/>
    <w:rsid w:val="00FC769B"/>
    <w:rsid w:val="00FD1C78"/>
    <w:rsid w:val="00FD37D8"/>
    <w:rsid w:val="00FD3B54"/>
    <w:rsid w:val="00FD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D6F5C1"/>
  <w15:chartTrackingRefBased/>
  <w15:docId w15:val="{B20A4061-DBBE-4E15-AE83-24B57FBC8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B10"/>
  </w:style>
  <w:style w:type="paragraph" w:styleId="Heading1">
    <w:name w:val="heading 1"/>
    <w:basedOn w:val="Normal"/>
    <w:next w:val="Normal"/>
    <w:link w:val="Heading1Char"/>
    <w:uiPriority w:val="9"/>
    <w:qFormat/>
    <w:rsid w:val="00A23FD7"/>
    <w:pPr>
      <w:keepNext/>
      <w:keepLines/>
      <w:numPr>
        <w:ilvl w:val="1"/>
        <w:numId w:val="9"/>
      </w:numPr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69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2B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7A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A4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D1D70"/>
    <w:pPr>
      <w:ind w:left="720"/>
      <w:contextualSpacing/>
    </w:pPr>
  </w:style>
  <w:style w:type="table" w:styleId="GridTable4">
    <w:name w:val="Grid Table 4"/>
    <w:basedOn w:val="TableNormal"/>
    <w:uiPriority w:val="49"/>
    <w:rsid w:val="00CD1D7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D1D7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23FD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23FD7"/>
    <w:pPr>
      <w:numPr>
        <w:numId w:val="9"/>
      </w:num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3FD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B0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ECB"/>
  </w:style>
  <w:style w:type="paragraph" w:styleId="Footer">
    <w:name w:val="footer"/>
    <w:basedOn w:val="Normal"/>
    <w:link w:val="FooterChar"/>
    <w:uiPriority w:val="99"/>
    <w:unhideWhenUsed/>
    <w:rsid w:val="005B0E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ECB"/>
  </w:style>
  <w:style w:type="paragraph" w:styleId="TOCHeading">
    <w:name w:val="TOC Heading"/>
    <w:basedOn w:val="Heading1"/>
    <w:next w:val="Normal"/>
    <w:uiPriority w:val="39"/>
    <w:unhideWhenUsed/>
    <w:qFormat/>
    <w:rsid w:val="00D56681"/>
    <w:pPr>
      <w:numPr>
        <w:ilvl w:val="0"/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668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668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C69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23353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33534"/>
    <w:pPr>
      <w:spacing w:after="100"/>
      <w:ind w:left="440"/>
    </w:pPr>
    <w:rPr>
      <w:rFonts w:eastAsiaTheme="minorEastAsia" w:cs="Times New Roman"/>
    </w:rPr>
  </w:style>
  <w:style w:type="table" w:styleId="GridTable4-Accent6">
    <w:name w:val="Grid Table 4 Accent 6"/>
    <w:basedOn w:val="TableNormal"/>
    <w:uiPriority w:val="49"/>
    <w:rsid w:val="00E312B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32A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Strong">
    <w:name w:val="Strong"/>
    <w:basedOn w:val="DefaultParagraphFont"/>
    <w:uiPriority w:val="22"/>
    <w:qFormat/>
    <w:rsid w:val="00932A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2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409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0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791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9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95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664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3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9371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1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21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08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DEE5D-0696-4629-B096-39AFD9B73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REHMAN</dc:creator>
  <cp:keywords/>
  <dc:description/>
  <cp:lastModifiedBy>Hannah Khadijah</cp:lastModifiedBy>
  <cp:revision>12</cp:revision>
  <cp:lastPrinted>2024-02-16T05:36:00Z</cp:lastPrinted>
  <dcterms:created xsi:type="dcterms:W3CDTF">2024-05-17T04:24:00Z</dcterms:created>
  <dcterms:modified xsi:type="dcterms:W3CDTF">2024-05-18T14:22:00Z</dcterms:modified>
</cp:coreProperties>
</file>